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304D33" w14:textId="77777777" w:rsidR="003C50C9" w:rsidRDefault="00433676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z0phb8yigrpo" w:colFirst="0" w:colLast="0"/>
      <w:bookmarkEnd w:id="0"/>
      <w:r>
        <w:t>Chapter 4</w:t>
      </w:r>
    </w:p>
    <w:p w14:paraId="40304D34" w14:textId="77777777" w:rsidR="003C50C9" w:rsidRDefault="00433676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kf349mku1bmq" w:colFirst="0" w:colLast="0"/>
      <w:bookmarkEnd w:id="1"/>
      <w:r>
        <w:t>Try It Yourself: Calculate Mean, Median, Mode, 90% Trimmed Average</w:t>
      </w:r>
    </w:p>
    <w:p w14:paraId="40304D35" w14:textId="77777777" w:rsidR="003C50C9" w:rsidRDefault="00433676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aqtymdoo34rz" w:colFirst="0" w:colLast="0"/>
      <w:bookmarkEnd w:id="2"/>
      <w:r>
        <w:t>Excel Instructions</w:t>
      </w:r>
    </w:p>
    <w:p w14:paraId="40304D36" w14:textId="77777777" w:rsidR="003C50C9" w:rsidRDefault="0043367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videogames.csv in Excel.</w:t>
      </w:r>
    </w:p>
    <w:p w14:paraId="40304D37" w14:textId="4CA4BBD9" w:rsidR="003C50C9" w:rsidRDefault="00433676" w:rsidP="7DDD58B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7DDD58B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Verify the </w:t>
      </w:r>
      <w:proofErr w:type="spellStart"/>
      <w:r w:rsidR="008C74FD" w:rsidRPr="008C74FD">
        <w:rPr>
          <w:rFonts w:ascii="Courier New" w:eastAsia="Times New Roman" w:hAnsi="Courier New" w:cs="Courier New"/>
          <w:sz w:val="24"/>
          <w:szCs w:val="24"/>
          <w:lang w:val="en-US"/>
        </w:rPr>
        <w:t>u</w:t>
      </w:r>
      <w:r w:rsidRPr="008C74FD">
        <w:rPr>
          <w:rFonts w:ascii="Courier New" w:eastAsia="Times New Roman" w:hAnsi="Courier New" w:cs="Courier New"/>
          <w:sz w:val="24"/>
          <w:szCs w:val="24"/>
          <w:lang w:val="en-US"/>
        </w:rPr>
        <w:t>ser_</w:t>
      </w:r>
      <w:r w:rsidR="008C74FD" w:rsidRPr="008C74FD">
        <w:rPr>
          <w:rFonts w:ascii="Courier New" w:eastAsia="Times New Roman" w:hAnsi="Courier New" w:cs="Courier New"/>
          <w:sz w:val="24"/>
          <w:szCs w:val="24"/>
          <w:lang w:val="en-US"/>
        </w:rPr>
        <w:t>r</w:t>
      </w:r>
      <w:r w:rsidRPr="008C74FD">
        <w:rPr>
          <w:rFonts w:ascii="Courier New" w:eastAsia="Times New Roman" w:hAnsi="Courier New" w:cs="Courier New"/>
          <w:sz w:val="24"/>
          <w:szCs w:val="24"/>
          <w:lang w:val="en-US"/>
        </w:rPr>
        <w:t>ating</w:t>
      </w:r>
      <w:proofErr w:type="spellEnd"/>
      <w:r w:rsidRPr="7DDD58B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riable is in Column M.</w:t>
      </w:r>
    </w:p>
    <w:p w14:paraId="40304D38" w14:textId="014EEDAE" w:rsidR="003C50C9" w:rsidRDefault="00433676" w:rsidP="7DDD58B6">
      <w:pPr>
        <w:numPr>
          <w:ilvl w:val="0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7DDD58B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Type the following formulas into empty cells to find summary statistics for the </w:t>
      </w:r>
      <w:proofErr w:type="spellStart"/>
      <w:r w:rsidR="008C74FD" w:rsidRPr="008C74FD">
        <w:rPr>
          <w:rFonts w:ascii="Courier New" w:eastAsia="Times New Roman" w:hAnsi="Courier New" w:cs="Courier New"/>
          <w:sz w:val="24"/>
          <w:szCs w:val="24"/>
          <w:lang w:val="en-US"/>
        </w:rPr>
        <w:t>u</w:t>
      </w:r>
      <w:r w:rsidRPr="008C74FD">
        <w:rPr>
          <w:rFonts w:ascii="Courier New" w:eastAsia="Times New Roman" w:hAnsi="Courier New" w:cs="Courier New"/>
          <w:sz w:val="24"/>
          <w:szCs w:val="24"/>
          <w:lang w:val="en-US"/>
        </w:rPr>
        <w:t>ser_</w:t>
      </w:r>
      <w:r w:rsidR="008C74FD" w:rsidRPr="008C74FD">
        <w:rPr>
          <w:rFonts w:ascii="Courier New" w:eastAsia="Times New Roman" w:hAnsi="Courier New" w:cs="Courier New"/>
          <w:sz w:val="24"/>
          <w:szCs w:val="24"/>
          <w:lang w:val="en-US"/>
        </w:rPr>
        <w:t>r</w:t>
      </w:r>
      <w:r w:rsidRPr="008C74FD">
        <w:rPr>
          <w:rFonts w:ascii="Courier New" w:eastAsia="Times New Roman" w:hAnsi="Courier New" w:cs="Courier New"/>
          <w:sz w:val="24"/>
          <w:szCs w:val="24"/>
          <w:lang w:val="en-US"/>
        </w:rPr>
        <w:t>ating</w:t>
      </w:r>
      <w:proofErr w:type="spellEnd"/>
      <w:r w:rsidRPr="7DDD58B6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variable.</w:t>
      </w:r>
    </w:p>
    <w:p w14:paraId="40304D39" w14:textId="77777777" w:rsidR="003C50C9" w:rsidRDefault="00433676">
      <w:pPr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an: </w:t>
      </w:r>
    </w:p>
    <w:p w14:paraId="40304D3A" w14:textId="77777777" w:rsidR="003C50C9" w:rsidRDefault="00433676">
      <w:pPr>
        <w:spacing w:line="360" w:lineRule="auto"/>
        <w:ind w:left="1440"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ROUND(AVERAGE(M:M),1)</w:t>
      </w:r>
    </w:p>
    <w:p w14:paraId="40304D3B" w14:textId="77777777" w:rsidR="003C50C9" w:rsidRDefault="00433676">
      <w:pPr>
        <w:widowControl w:val="0"/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90% Trimmed Average: </w:t>
      </w:r>
    </w:p>
    <w:p w14:paraId="40304D3C" w14:textId="77777777" w:rsidR="003C50C9" w:rsidRDefault="00433676" w:rsidP="7DDD58B6">
      <w:pPr>
        <w:widowControl w:val="0"/>
        <w:spacing w:line="360" w:lineRule="auto"/>
        <w:ind w:left="1440" w:right="720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7DDD58B6">
        <w:rPr>
          <w:rFonts w:ascii="Times New Roman" w:eastAsia="Times New Roman" w:hAnsi="Times New Roman" w:cs="Times New Roman"/>
          <w:sz w:val="24"/>
          <w:szCs w:val="24"/>
          <w:lang w:val="en-US"/>
        </w:rPr>
        <w:t>=</w:t>
      </w:r>
      <w:proofErr w:type="gramStart"/>
      <w:r w:rsidRPr="7DDD58B6">
        <w:rPr>
          <w:rFonts w:ascii="Times New Roman" w:eastAsia="Times New Roman" w:hAnsi="Times New Roman" w:cs="Times New Roman"/>
          <w:sz w:val="24"/>
          <w:szCs w:val="24"/>
          <w:lang w:val="en-US"/>
        </w:rPr>
        <w:t>ROUND(</w:t>
      </w:r>
      <w:proofErr w:type="gramEnd"/>
      <w:r w:rsidRPr="7DDD58B6">
        <w:rPr>
          <w:rFonts w:ascii="Times New Roman" w:eastAsia="Times New Roman" w:hAnsi="Times New Roman" w:cs="Times New Roman"/>
          <w:sz w:val="24"/>
          <w:szCs w:val="24"/>
          <w:lang w:val="en-US"/>
        </w:rPr>
        <w:t>TRIMMEAN(M:M, 0.1),1)</w:t>
      </w:r>
    </w:p>
    <w:p w14:paraId="40304D3D" w14:textId="77777777" w:rsidR="003C50C9" w:rsidRDefault="00433676">
      <w:pPr>
        <w:widowControl w:val="0"/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edian: </w:t>
      </w:r>
    </w:p>
    <w:p w14:paraId="40304D3E" w14:textId="77777777" w:rsidR="003C50C9" w:rsidRDefault="00433676">
      <w:pPr>
        <w:widowControl w:val="0"/>
        <w:spacing w:line="360" w:lineRule="auto"/>
        <w:ind w:left="1440"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ROUND(MEDIAN(M:M),1)</w:t>
      </w:r>
    </w:p>
    <w:p w14:paraId="40304D3F" w14:textId="77777777" w:rsidR="003C50C9" w:rsidRDefault="00433676">
      <w:pPr>
        <w:widowControl w:val="0"/>
        <w:numPr>
          <w:ilvl w:val="1"/>
          <w:numId w:val="1"/>
        </w:numPr>
        <w:spacing w:line="360" w:lineRule="auto"/>
        <w:ind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Mode: </w:t>
      </w:r>
    </w:p>
    <w:p w14:paraId="40304D40" w14:textId="77777777" w:rsidR="003C50C9" w:rsidRDefault="00433676">
      <w:pPr>
        <w:widowControl w:val="0"/>
        <w:spacing w:line="360" w:lineRule="auto"/>
        <w:ind w:left="1440" w:right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ROUND(MODE(M:M),1)</w:t>
      </w:r>
    </w:p>
    <w:sectPr w:rsidR="003C50C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CE15B93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489650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wNDE0MDExsrA0MLZU0lEKTi0uzszPAykwrAUAdBs6/ywAAAA="/>
  </w:docVars>
  <w:rsids>
    <w:rsidRoot w:val="003C50C9"/>
    <w:rsid w:val="00147099"/>
    <w:rsid w:val="003C50C9"/>
    <w:rsid w:val="00433676"/>
    <w:rsid w:val="008C74FD"/>
    <w:rsid w:val="00D206AA"/>
    <w:rsid w:val="7DDD5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04D33"/>
  <w15:docId w15:val="{1FD966C9-052C-4A72-9585-9D1FCAC52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DD3DEBA-A5D7-48E9-ADE6-7AD036103790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2CD940AA-C421-42EB-8E33-27090A1CA5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5225E50-318A-45FC-9425-D3DCB88B79A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</Words>
  <Characters>354</Characters>
  <Application>Microsoft Office Word</Application>
  <DocSecurity>0</DocSecurity>
  <Lines>2</Lines>
  <Paragraphs>1</Paragraphs>
  <ScaleCrop>false</ScaleCrop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ennan Davis</cp:lastModifiedBy>
  <cp:revision>3</cp:revision>
  <dcterms:created xsi:type="dcterms:W3CDTF">2024-05-15T11:02:00Z</dcterms:created>
  <dcterms:modified xsi:type="dcterms:W3CDTF">2024-06-05T2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